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3B11CE" w14:textId="77777777" w:rsidR="009B6643" w:rsidRPr="00CF3628" w:rsidRDefault="00F07ED2">
      <w:pPr>
        <w:rPr>
          <w:szCs w:val="21"/>
        </w:rPr>
      </w:pPr>
      <w:r>
        <w:rPr>
          <w:rFonts w:hint="eastAsia"/>
          <w:szCs w:val="21"/>
        </w:rPr>
        <w:t>別記</w:t>
      </w:r>
      <w:r w:rsidR="009B6643">
        <w:rPr>
          <w:rFonts w:hint="eastAsia"/>
          <w:szCs w:val="21"/>
        </w:rPr>
        <w:t>様式</w:t>
      </w:r>
      <w:r>
        <w:rPr>
          <w:rFonts w:hint="eastAsia"/>
          <w:szCs w:val="21"/>
        </w:rPr>
        <w:t>2</w:t>
      </w:r>
      <w:r w:rsidR="00CC0ACF">
        <w:rPr>
          <w:rFonts w:hint="eastAsia"/>
          <w:szCs w:val="21"/>
        </w:rPr>
        <w:t>（第</w:t>
      </w:r>
      <w:r w:rsidR="00146A0D">
        <w:rPr>
          <w:rFonts w:hint="eastAsia"/>
          <w:szCs w:val="21"/>
        </w:rPr>
        <w:t>7</w:t>
      </w:r>
      <w:r w:rsidR="00CC0ACF">
        <w:rPr>
          <w:rFonts w:hint="eastAsia"/>
          <w:szCs w:val="21"/>
        </w:rPr>
        <w:t>条第</w:t>
      </w:r>
      <w:r w:rsidR="00CC0ACF">
        <w:rPr>
          <w:rFonts w:hint="eastAsia"/>
          <w:szCs w:val="21"/>
        </w:rPr>
        <w:t>1</w:t>
      </w:r>
      <w:r w:rsidR="00CC0ACF">
        <w:rPr>
          <w:rFonts w:hint="eastAsia"/>
          <w:szCs w:val="21"/>
        </w:rPr>
        <w:t>項第</w:t>
      </w:r>
      <w:r w:rsidR="00CC0ACF">
        <w:rPr>
          <w:rFonts w:hint="eastAsia"/>
          <w:szCs w:val="21"/>
        </w:rPr>
        <w:t>1</w:t>
      </w:r>
      <w:r w:rsidR="00CC0ACF">
        <w:rPr>
          <w:rFonts w:hint="eastAsia"/>
          <w:szCs w:val="21"/>
        </w:rPr>
        <w:t>号関係）</w:t>
      </w:r>
    </w:p>
    <w:p w14:paraId="5D26BA11" w14:textId="77777777" w:rsidR="009B6643" w:rsidRPr="00DC6805" w:rsidRDefault="007847A0" w:rsidP="007847A0">
      <w:pPr>
        <w:jc w:val="center"/>
        <w:rPr>
          <w:b/>
          <w:sz w:val="28"/>
          <w:szCs w:val="28"/>
        </w:rPr>
      </w:pPr>
      <w:r w:rsidRPr="007847A0">
        <w:rPr>
          <w:rFonts w:hint="eastAsia"/>
          <w:b/>
          <w:sz w:val="28"/>
          <w:szCs w:val="28"/>
        </w:rPr>
        <w:t>履修証明プログラム</w:t>
      </w:r>
      <w:r w:rsidR="00F07ED2">
        <w:rPr>
          <w:rFonts w:hint="eastAsia"/>
          <w:b/>
          <w:sz w:val="28"/>
          <w:szCs w:val="28"/>
        </w:rPr>
        <w:t>受講申請書</w:t>
      </w:r>
    </w:p>
    <w:p w14:paraId="31BCFACA" w14:textId="77777777" w:rsidR="009B6643" w:rsidRDefault="009B6643"/>
    <w:p w14:paraId="39EDDE57" w14:textId="77777777" w:rsidR="009B6643" w:rsidRDefault="007847A0">
      <w:r>
        <w:rPr>
          <w:rFonts w:hint="eastAsia"/>
        </w:rPr>
        <w:t>京都工芸繊維大学</w:t>
      </w:r>
      <w:r w:rsidR="009B6643">
        <w:rPr>
          <w:rFonts w:hint="eastAsia"/>
        </w:rPr>
        <w:t>長　様</w:t>
      </w:r>
    </w:p>
    <w:p w14:paraId="757789F7" w14:textId="77777777" w:rsidR="009B6643" w:rsidRDefault="009B6643" w:rsidP="00F07ED2">
      <w:pPr>
        <w:ind w:rightChars="-270" w:right="-567"/>
      </w:pPr>
      <w:r>
        <w:rPr>
          <w:rFonts w:hint="eastAsia"/>
        </w:rPr>
        <w:t xml:space="preserve">　　　　　　　　　　　　　　　　　　　　</w:t>
      </w:r>
      <w:r w:rsidR="00F07ED2">
        <w:rPr>
          <w:rFonts w:hint="eastAsia"/>
        </w:rPr>
        <w:t xml:space="preserve">　　　　　　　　　　</w:t>
      </w:r>
      <w:r w:rsidR="003544C5">
        <w:rPr>
          <w:rFonts w:hint="eastAsia"/>
        </w:rPr>
        <w:t xml:space="preserve">　</w:t>
      </w:r>
      <w:r w:rsidR="00F93FDB">
        <w:rPr>
          <w:rFonts w:hint="eastAsia"/>
        </w:rPr>
        <w:t>令和</w:t>
      </w:r>
      <w:r>
        <w:rPr>
          <w:rFonts w:hint="eastAsia"/>
        </w:rPr>
        <w:t xml:space="preserve">　　年　　月　　日現在</w:t>
      </w:r>
    </w:p>
    <w:tbl>
      <w:tblPr>
        <w:tblW w:w="9180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080"/>
        <w:gridCol w:w="905"/>
        <w:gridCol w:w="1435"/>
        <w:gridCol w:w="1080"/>
        <w:gridCol w:w="1260"/>
        <w:gridCol w:w="360"/>
        <w:gridCol w:w="540"/>
        <w:gridCol w:w="360"/>
        <w:gridCol w:w="2160"/>
      </w:tblGrid>
      <w:tr w:rsidR="005D0019" w14:paraId="3CF30C1E" w14:textId="77777777" w:rsidTr="005D0019">
        <w:trPr>
          <w:trHeight w:val="522"/>
        </w:trPr>
        <w:tc>
          <w:tcPr>
            <w:tcW w:w="1985" w:type="dxa"/>
            <w:gridSpan w:val="2"/>
            <w:tcBorders>
              <w:bottom w:val="dotted" w:sz="4" w:space="0" w:color="auto"/>
            </w:tcBorders>
            <w:vAlign w:val="center"/>
          </w:tcPr>
          <w:p w14:paraId="05F4CB2F" w14:textId="77777777" w:rsidR="005D0019" w:rsidRDefault="005D0019" w:rsidP="005D0019">
            <w:pPr>
              <w:widowControl/>
            </w:pPr>
            <w:r>
              <w:rPr>
                <w:rFonts w:hint="eastAsia"/>
              </w:rPr>
              <w:t>プログラムの名称</w:t>
            </w:r>
          </w:p>
        </w:tc>
        <w:tc>
          <w:tcPr>
            <w:tcW w:w="7195" w:type="dxa"/>
            <w:gridSpan w:val="7"/>
            <w:tcBorders>
              <w:bottom w:val="dotted" w:sz="4" w:space="0" w:color="auto"/>
            </w:tcBorders>
            <w:vAlign w:val="center"/>
          </w:tcPr>
          <w:p w14:paraId="1B2386B2" w14:textId="77777777" w:rsidR="005D0019" w:rsidRPr="00832CB9" w:rsidRDefault="00832CB9" w:rsidP="005D0019">
            <w:pPr>
              <w:widowControl/>
              <w:rPr>
                <w:sz w:val="18"/>
              </w:rPr>
            </w:pPr>
            <w:r w:rsidRPr="00832CB9">
              <w:rPr>
                <w:rFonts w:hint="eastAsia"/>
                <w:sz w:val="18"/>
              </w:rPr>
              <w:t>KIT</w:t>
            </w:r>
            <w:r w:rsidRPr="00832CB9">
              <w:rPr>
                <w:rFonts w:hint="eastAsia"/>
                <w:sz w:val="18"/>
              </w:rPr>
              <w:t>リカレント教育プログラム「機械学習・</w:t>
            </w:r>
            <w:r w:rsidRPr="00832CB9">
              <w:rPr>
                <w:rFonts w:hint="eastAsia"/>
                <w:sz w:val="18"/>
              </w:rPr>
              <w:t>IoT</w:t>
            </w:r>
            <w:r w:rsidRPr="00832CB9">
              <w:rPr>
                <w:rFonts w:hint="eastAsia"/>
                <w:sz w:val="18"/>
              </w:rPr>
              <w:t>・ビッグデータ技術履修コース」</w:t>
            </w:r>
          </w:p>
        </w:tc>
      </w:tr>
      <w:tr w:rsidR="00F07ED2" w14:paraId="66716DDB" w14:textId="77777777" w:rsidTr="00F07ED2">
        <w:trPr>
          <w:trHeight w:val="345"/>
        </w:trPr>
        <w:tc>
          <w:tcPr>
            <w:tcW w:w="6120" w:type="dxa"/>
            <w:gridSpan w:val="6"/>
            <w:tcBorders>
              <w:bottom w:val="dotted" w:sz="4" w:space="0" w:color="auto"/>
            </w:tcBorders>
          </w:tcPr>
          <w:p w14:paraId="5324B03E" w14:textId="77777777" w:rsidR="00F07ED2" w:rsidRDefault="00F07ED2" w:rsidP="009B6643">
            <w:r>
              <w:rPr>
                <w:rFonts w:hint="eastAsia"/>
              </w:rPr>
              <w:t>フリガナ</w:t>
            </w:r>
          </w:p>
        </w:tc>
        <w:tc>
          <w:tcPr>
            <w:tcW w:w="900" w:type="dxa"/>
            <w:gridSpan w:val="2"/>
            <w:tcBorders>
              <w:bottom w:val="dotted" w:sz="4" w:space="0" w:color="auto"/>
            </w:tcBorders>
          </w:tcPr>
          <w:p w14:paraId="418A1017" w14:textId="77777777" w:rsidR="00F07ED2" w:rsidRDefault="00F07ED2" w:rsidP="009B6643">
            <w:r>
              <w:rPr>
                <w:rFonts w:hint="eastAsia"/>
              </w:rPr>
              <w:t xml:space="preserve">　印</w:t>
            </w:r>
          </w:p>
        </w:tc>
        <w:tc>
          <w:tcPr>
            <w:tcW w:w="2160" w:type="dxa"/>
            <w:vMerge w:val="restart"/>
            <w:shd w:val="clear" w:color="auto" w:fill="auto"/>
          </w:tcPr>
          <w:p w14:paraId="68982CD4" w14:textId="77777777" w:rsidR="00F07ED2" w:rsidRDefault="00F07ED2" w:rsidP="00F07ED2">
            <w:pPr>
              <w:widowControl/>
              <w:jc w:val="center"/>
            </w:pPr>
            <w:r>
              <w:rPr>
                <w:rFonts w:hint="eastAsia"/>
              </w:rPr>
              <w:t>写真貼付欄</w:t>
            </w:r>
          </w:p>
          <w:p w14:paraId="30FC9F20" w14:textId="77777777" w:rsidR="00F07ED2" w:rsidRPr="00F07ED2" w:rsidRDefault="00F07ED2" w:rsidP="00652655">
            <w:pPr>
              <w:widowControl/>
              <w:rPr>
                <w:sz w:val="18"/>
                <w:szCs w:val="18"/>
              </w:rPr>
            </w:pPr>
            <w:r w:rsidRPr="00F07ED2">
              <w:rPr>
                <w:rFonts w:hint="eastAsia"/>
                <w:sz w:val="18"/>
                <w:szCs w:val="18"/>
              </w:rPr>
              <w:t>3</w:t>
            </w:r>
            <w:r w:rsidRPr="00F07ED2">
              <w:rPr>
                <w:rFonts w:hint="eastAsia"/>
                <w:sz w:val="18"/>
                <w:szCs w:val="18"/>
              </w:rPr>
              <w:t xml:space="preserve">ヶ月以内に撮影した正面、上半身無帽のカラー写真（縦　</w:t>
            </w:r>
            <w:r w:rsidRPr="00F07ED2">
              <w:rPr>
                <w:rFonts w:hint="eastAsia"/>
                <w:sz w:val="18"/>
                <w:szCs w:val="18"/>
              </w:rPr>
              <w:t>3.</w:t>
            </w:r>
            <w:r w:rsidR="00652655">
              <w:rPr>
                <w:rFonts w:hint="eastAsia"/>
                <w:sz w:val="18"/>
                <w:szCs w:val="18"/>
              </w:rPr>
              <w:t>0</w:t>
            </w:r>
            <w:r w:rsidRPr="00F07ED2">
              <w:rPr>
                <w:rFonts w:hint="eastAsia"/>
                <w:sz w:val="18"/>
                <w:szCs w:val="18"/>
              </w:rPr>
              <w:t>㎝×横</w:t>
            </w:r>
            <w:r w:rsidRPr="00F07ED2">
              <w:rPr>
                <w:rFonts w:hint="eastAsia"/>
                <w:sz w:val="18"/>
                <w:szCs w:val="18"/>
              </w:rPr>
              <w:t>2.5</w:t>
            </w:r>
            <w:r w:rsidRPr="00F07ED2">
              <w:rPr>
                <w:rFonts w:hint="eastAsia"/>
                <w:sz w:val="18"/>
                <w:szCs w:val="18"/>
              </w:rPr>
              <w:t>㎝）を貼付すること。</w:t>
            </w:r>
          </w:p>
        </w:tc>
      </w:tr>
      <w:tr w:rsidR="00F07ED2" w14:paraId="27631AA2" w14:textId="77777777" w:rsidTr="00F07ED2">
        <w:trPr>
          <w:trHeight w:val="707"/>
        </w:trPr>
        <w:tc>
          <w:tcPr>
            <w:tcW w:w="6120" w:type="dxa"/>
            <w:gridSpan w:val="6"/>
            <w:tcBorders>
              <w:top w:val="dotted" w:sz="4" w:space="0" w:color="auto"/>
            </w:tcBorders>
          </w:tcPr>
          <w:p w14:paraId="28906598" w14:textId="77777777" w:rsidR="00F07ED2" w:rsidRDefault="00F07ED2" w:rsidP="009B6643">
            <w:pPr>
              <w:spacing w:line="240" w:lineRule="exact"/>
            </w:pPr>
          </w:p>
          <w:p w14:paraId="4696356F" w14:textId="77777777" w:rsidR="00F07ED2" w:rsidRDefault="00F07ED2" w:rsidP="009B6643">
            <w:pPr>
              <w:spacing w:line="240" w:lineRule="exact"/>
            </w:pPr>
            <w:r>
              <w:rPr>
                <w:rFonts w:hint="eastAsia"/>
              </w:rPr>
              <w:t>氏　　名</w:t>
            </w:r>
          </w:p>
          <w:p w14:paraId="0B8CCC87" w14:textId="77777777" w:rsidR="00F07ED2" w:rsidRDefault="00F07ED2" w:rsidP="009B6643">
            <w:pPr>
              <w:spacing w:line="240" w:lineRule="exact"/>
            </w:pPr>
          </w:p>
        </w:tc>
        <w:tc>
          <w:tcPr>
            <w:tcW w:w="900" w:type="dxa"/>
            <w:gridSpan w:val="2"/>
            <w:tcBorders>
              <w:top w:val="dotted" w:sz="4" w:space="0" w:color="auto"/>
            </w:tcBorders>
          </w:tcPr>
          <w:p w14:paraId="338F0B6B" w14:textId="77777777" w:rsidR="00F07ED2" w:rsidRDefault="00F07ED2" w:rsidP="009B6643">
            <w:pPr>
              <w:widowControl/>
              <w:spacing w:line="240" w:lineRule="exact"/>
              <w:jc w:val="left"/>
            </w:pPr>
          </w:p>
          <w:p w14:paraId="11B5E071" w14:textId="77777777" w:rsidR="00F07ED2" w:rsidRDefault="00F07ED2" w:rsidP="009B6643">
            <w:pPr>
              <w:spacing w:line="240" w:lineRule="exact"/>
            </w:pPr>
          </w:p>
        </w:tc>
        <w:tc>
          <w:tcPr>
            <w:tcW w:w="2160" w:type="dxa"/>
            <w:vMerge/>
            <w:shd w:val="clear" w:color="auto" w:fill="auto"/>
          </w:tcPr>
          <w:p w14:paraId="096FF6FE" w14:textId="77777777" w:rsidR="00F07ED2" w:rsidRDefault="00F07ED2">
            <w:pPr>
              <w:widowControl/>
              <w:jc w:val="left"/>
            </w:pPr>
          </w:p>
        </w:tc>
      </w:tr>
      <w:tr w:rsidR="00F07ED2" w14:paraId="09B85F0A" w14:textId="77777777" w:rsidTr="00F07ED2">
        <w:trPr>
          <w:trHeight w:val="505"/>
        </w:trPr>
        <w:tc>
          <w:tcPr>
            <w:tcW w:w="1080" w:type="dxa"/>
          </w:tcPr>
          <w:p w14:paraId="200180B6" w14:textId="77777777" w:rsidR="00F07ED2" w:rsidRDefault="00F07ED2" w:rsidP="009B6643">
            <w:pPr>
              <w:spacing w:line="240" w:lineRule="exact"/>
            </w:pPr>
          </w:p>
          <w:p w14:paraId="74B38102" w14:textId="77777777" w:rsidR="00F07ED2" w:rsidRDefault="00F07ED2" w:rsidP="009B6643">
            <w:pPr>
              <w:spacing w:line="240" w:lineRule="exact"/>
            </w:pPr>
            <w:r>
              <w:rPr>
                <w:rFonts w:hint="eastAsia"/>
              </w:rPr>
              <w:t>生年月日</w:t>
            </w:r>
          </w:p>
          <w:p w14:paraId="25692117" w14:textId="77777777" w:rsidR="00F07ED2" w:rsidRDefault="00F07ED2" w:rsidP="009B6643">
            <w:pPr>
              <w:spacing w:line="240" w:lineRule="exact"/>
            </w:pPr>
          </w:p>
        </w:tc>
        <w:tc>
          <w:tcPr>
            <w:tcW w:w="4680" w:type="dxa"/>
            <w:gridSpan w:val="4"/>
          </w:tcPr>
          <w:p w14:paraId="4D273078" w14:textId="77777777" w:rsidR="00F07ED2" w:rsidRDefault="00F07ED2" w:rsidP="009B6643">
            <w:pPr>
              <w:spacing w:line="240" w:lineRule="exact"/>
            </w:pPr>
          </w:p>
          <w:p w14:paraId="737B3F83" w14:textId="77777777" w:rsidR="00F07ED2" w:rsidRDefault="00F07ED2" w:rsidP="009B6643">
            <w:pPr>
              <w:spacing w:line="240" w:lineRule="exact"/>
            </w:pPr>
            <w:r w:rsidRPr="00DC6805">
              <w:rPr>
                <w:rFonts w:hint="eastAsia"/>
                <w:sz w:val="16"/>
                <w:szCs w:val="16"/>
              </w:rPr>
              <w:t>昭和・平成</w:t>
            </w:r>
            <w:r>
              <w:rPr>
                <w:rFonts w:hint="eastAsia"/>
              </w:rPr>
              <w:t xml:space="preserve">      </w:t>
            </w:r>
            <w:r>
              <w:rPr>
                <w:rFonts w:hint="eastAsia"/>
              </w:rPr>
              <w:t>年</w:t>
            </w:r>
            <w:r>
              <w:rPr>
                <w:rFonts w:hint="eastAsia"/>
              </w:rPr>
              <w:t xml:space="preserve">    </w:t>
            </w:r>
            <w:r>
              <w:rPr>
                <w:rFonts w:hint="eastAsia"/>
              </w:rPr>
              <w:t>月</w:t>
            </w:r>
            <w:r>
              <w:rPr>
                <w:rFonts w:hint="eastAsia"/>
              </w:rPr>
              <w:t xml:space="preserve">   </w:t>
            </w:r>
            <w:r>
              <w:rPr>
                <w:rFonts w:hint="eastAsia"/>
              </w:rPr>
              <w:t>日生</w:t>
            </w:r>
            <w:r>
              <w:rPr>
                <w:rFonts w:hint="eastAsia"/>
              </w:rPr>
              <w:t xml:space="preserve">  (</w:t>
            </w:r>
            <w:r>
              <w:rPr>
                <w:rFonts w:hint="eastAsia"/>
              </w:rPr>
              <w:t>満　　　歳</w:t>
            </w:r>
            <w:r>
              <w:rPr>
                <w:rFonts w:hint="eastAsia"/>
              </w:rPr>
              <w:t>)</w:t>
            </w:r>
          </w:p>
          <w:p w14:paraId="5A406F36" w14:textId="77777777" w:rsidR="00F07ED2" w:rsidRDefault="00F07ED2" w:rsidP="009B6643">
            <w:pPr>
              <w:spacing w:line="240" w:lineRule="exact"/>
            </w:pPr>
          </w:p>
        </w:tc>
        <w:tc>
          <w:tcPr>
            <w:tcW w:w="1260" w:type="dxa"/>
            <w:gridSpan w:val="3"/>
          </w:tcPr>
          <w:p w14:paraId="74F756BC" w14:textId="77777777" w:rsidR="00F07ED2" w:rsidRDefault="00F07ED2" w:rsidP="009B6643">
            <w:pPr>
              <w:widowControl/>
              <w:spacing w:line="240" w:lineRule="exact"/>
              <w:jc w:val="left"/>
            </w:pPr>
          </w:p>
          <w:p w14:paraId="4FC76E9F" w14:textId="77777777" w:rsidR="00F07ED2" w:rsidRPr="00DC6805" w:rsidRDefault="00F07ED2" w:rsidP="009B6643">
            <w:pPr>
              <w:widowControl/>
              <w:spacing w:line="240" w:lineRule="exact"/>
              <w:ind w:firstLineChars="100" w:firstLine="210"/>
              <w:jc w:val="left"/>
            </w:pPr>
            <w:r>
              <w:rPr>
                <w:rFonts w:hint="eastAsia"/>
              </w:rPr>
              <w:t>男・女</w:t>
            </w:r>
          </w:p>
          <w:p w14:paraId="30EB9B36" w14:textId="77777777" w:rsidR="00F07ED2" w:rsidRDefault="00F07ED2" w:rsidP="009B6643">
            <w:pPr>
              <w:spacing w:line="240" w:lineRule="exact"/>
            </w:pPr>
          </w:p>
        </w:tc>
        <w:tc>
          <w:tcPr>
            <w:tcW w:w="2160" w:type="dxa"/>
            <w:vMerge/>
            <w:shd w:val="clear" w:color="auto" w:fill="auto"/>
          </w:tcPr>
          <w:p w14:paraId="59AE2B1A" w14:textId="77777777" w:rsidR="00F07ED2" w:rsidRDefault="00F07ED2">
            <w:pPr>
              <w:widowControl/>
              <w:jc w:val="left"/>
            </w:pPr>
          </w:p>
        </w:tc>
      </w:tr>
      <w:tr w:rsidR="009B6643" w14:paraId="45B11C7D" w14:textId="77777777">
        <w:trPr>
          <w:trHeight w:val="315"/>
        </w:trPr>
        <w:tc>
          <w:tcPr>
            <w:tcW w:w="6660" w:type="dxa"/>
            <w:gridSpan w:val="7"/>
            <w:tcBorders>
              <w:bottom w:val="dotted" w:sz="4" w:space="0" w:color="auto"/>
            </w:tcBorders>
          </w:tcPr>
          <w:p w14:paraId="0122A6E7" w14:textId="77777777" w:rsidR="009B6643" w:rsidRDefault="009B6643" w:rsidP="009B6643">
            <w:r>
              <w:rPr>
                <w:rFonts w:hint="eastAsia"/>
              </w:rPr>
              <w:t>フリガナ</w:t>
            </w:r>
          </w:p>
        </w:tc>
        <w:tc>
          <w:tcPr>
            <w:tcW w:w="2520" w:type="dxa"/>
            <w:gridSpan w:val="2"/>
            <w:vMerge w:val="restart"/>
          </w:tcPr>
          <w:p w14:paraId="29699C19" w14:textId="77777777" w:rsidR="009B6643" w:rsidRDefault="009B6643">
            <w:pPr>
              <w:widowControl/>
              <w:jc w:val="left"/>
            </w:pPr>
            <w:r>
              <w:rPr>
                <w:rFonts w:hint="eastAsia"/>
              </w:rPr>
              <w:t>TEL</w:t>
            </w:r>
          </w:p>
          <w:p w14:paraId="53963D0E" w14:textId="77777777" w:rsidR="009B6643" w:rsidRDefault="009B6643" w:rsidP="009B6643"/>
        </w:tc>
      </w:tr>
      <w:tr w:rsidR="009B6643" w14:paraId="3D3A485D" w14:textId="77777777">
        <w:trPr>
          <w:trHeight w:val="360"/>
        </w:trPr>
        <w:tc>
          <w:tcPr>
            <w:tcW w:w="6660" w:type="dxa"/>
            <w:gridSpan w:val="7"/>
            <w:vMerge w:val="restart"/>
            <w:tcBorders>
              <w:top w:val="dotted" w:sz="4" w:space="0" w:color="auto"/>
            </w:tcBorders>
          </w:tcPr>
          <w:p w14:paraId="369EB3D7" w14:textId="77777777" w:rsidR="009B6643" w:rsidRDefault="009B6643" w:rsidP="009B6643">
            <w:pPr>
              <w:ind w:firstLineChars="400" w:firstLine="840"/>
            </w:pPr>
            <w:r>
              <w:rPr>
                <w:rFonts w:hint="eastAsia"/>
              </w:rPr>
              <w:t>〒</w:t>
            </w:r>
            <w:r>
              <w:rPr>
                <w:rFonts w:hint="eastAsia"/>
              </w:rPr>
              <w:t xml:space="preserve">(     </w:t>
            </w:r>
            <w:r>
              <w:rPr>
                <w:rFonts w:hint="eastAsia"/>
              </w:rPr>
              <w:t xml:space="preserve">　　－　　　　　</w:t>
            </w:r>
            <w:r>
              <w:rPr>
                <w:rFonts w:hint="eastAsia"/>
              </w:rPr>
              <w:t>)</w:t>
            </w:r>
          </w:p>
          <w:p w14:paraId="0165FD13" w14:textId="77777777" w:rsidR="009B6643" w:rsidRDefault="009B6643" w:rsidP="009B6643">
            <w:r>
              <w:rPr>
                <w:rFonts w:hint="eastAsia"/>
              </w:rPr>
              <w:t>現住所</w:t>
            </w:r>
          </w:p>
          <w:p w14:paraId="40AA7DB2" w14:textId="77777777" w:rsidR="009B6643" w:rsidRDefault="009B6643" w:rsidP="009B6643"/>
        </w:tc>
        <w:tc>
          <w:tcPr>
            <w:tcW w:w="2520" w:type="dxa"/>
            <w:gridSpan w:val="2"/>
            <w:vMerge/>
          </w:tcPr>
          <w:p w14:paraId="67A4ED8E" w14:textId="77777777" w:rsidR="009B6643" w:rsidRDefault="009B6643">
            <w:pPr>
              <w:widowControl/>
              <w:jc w:val="left"/>
            </w:pPr>
          </w:p>
        </w:tc>
      </w:tr>
      <w:tr w:rsidR="009B6643" w14:paraId="175F3731" w14:textId="77777777">
        <w:trPr>
          <w:trHeight w:val="465"/>
        </w:trPr>
        <w:tc>
          <w:tcPr>
            <w:tcW w:w="6660" w:type="dxa"/>
            <w:gridSpan w:val="7"/>
            <w:vMerge/>
          </w:tcPr>
          <w:p w14:paraId="7FF6E136" w14:textId="77777777" w:rsidR="009B6643" w:rsidRDefault="009B6643" w:rsidP="009B6643"/>
        </w:tc>
        <w:tc>
          <w:tcPr>
            <w:tcW w:w="2520" w:type="dxa"/>
            <w:gridSpan w:val="2"/>
          </w:tcPr>
          <w:p w14:paraId="3D2AD51F" w14:textId="77777777" w:rsidR="009B6643" w:rsidRDefault="009B6643">
            <w:pPr>
              <w:widowControl/>
              <w:jc w:val="left"/>
            </w:pPr>
            <w:r>
              <w:rPr>
                <w:rFonts w:hint="eastAsia"/>
              </w:rPr>
              <w:t>FAX</w:t>
            </w:r>
          </w:p>
          <w:p w14:paraId="2F3ECD85" w14:textId="77777777" w:rsidR="009B6643" w:rsidRDefault="009B6643" w:rsidP="009B6643"/>
        </w:tc>
      </w:tr>
      <w:tr w:rsidR="009B6643" w14:paraId="56911B78" w14:textId="77777777">
        <w:trPr>
          <w:trHeight w:val="600"/>
        </w:trPr>
        <w:tc>
          <w:tcPr>
            <w:tcW w:w="1080" w:type="dxa"/>
          </w:tcPr>
          <w:p w14:paraId="3AD51E67" w14:textId="77777777" w:rsidR="009B6643" w:rsidRDefault="009B6643" w:rsidP="009B6643">
            <w:pPr>
              <w:spacing w:line="240" w:lineRule="exact"/>
            </w:pPr>
          </w:p>
          <w:p w14:paraId="1CFC39D3" w14:textId="77777777" w:rsidR="009B6643" w:rsidRDefault="009B6643" w:rsidP="009B6643">
            <w:pPr>
              <w:spacing w:line="240" w:lineRule="exact"/>
            </w:pPr>
            <w:r>
              <w:rPr>
                <w:rFonts w:hint="eastAsia"/>
              </w:rPr>
              <w:t>携帯電話</w:t>
            </w:r>
          </w:p>
        </w:tc>
        <w:tc>
          <w:tcPr>
            <w:tcW w:w="2340" w:type="dxa"/>
            <w:gridSpan w:val="2"/>
          </w:tcPr>
          <w:p w14:paraId="1343166B" w14:textId="77777777" w:rsidR="009B6643" w:rsidRDefault="009B6643" w:rsidP="009B6643">
            <w:pPr>
              <w:spacing w:line="240" w:lineRule="exact"/>
            </w:pPr>
          </w:p>
        </w:tc>
        <w:tc>
          <w:tcPr>
            <w:tcW w:w="1080" w:type="dxa"/>
          </w:tcPr>
          <w:p w14:paraId="0FBFB448" w14:textId="77777777" w:rsidR="009B6643" w:rsidRDefault="009B6643" w:rsidP="009B6643">
            <w:pPr>
              <w:spacing w:line="240" w:lineRule="exact"/>
            </w:pPr>
          </w:p>
          <w:p w14:paraId="4873E47B" w14:textId="77777777" w:rsidR="009B6643" w:rsidRDefault="009B6643" w:rsidP="009B6643">
            <w:pPr>
              <w:spacing w:line="240" w:lineRule="exact"/>
            </w:pPr>
            <w:r>
              <w:rPr>
                <w:rFonts w:hint="eastAsia"/>
              </w:rPr>
              <w:t>Email</w:t>
            </w:r>
          </w:p>
        </w:tc>
        <w:tc>
          <w:tcPr>
            <w:tcW w:w="4680" w:type="dxa"/>
            <w:gridSpan w:val="5"/>
          </w:tcPr>
          <w:p w14:paraId="2111109C" w14:textId="77777777" w:rsidR="009B6643" w:rsidRDefault="009B6643" w:rsidP="009B6643">
            <w:pPr>
              <w:spacing w:line="240" w:lineRule="exact"/>
            </w:pPr>
            <w:r>
              <w:rPr>
                <w:rFonts w:hint="eastAsia"/>
              </w:rPr>
              <w:t xml:space="preserve">              </w:t>
            </w:r>
          </w:p>
          <w:p w14:paraId="26B706EB" w14:textId="77777777" w:rsidR="009B6643" w:rsidRDefault="009B6643" w:rsidP="009B6643">
            <w:pPr>
              <w:spacing w:line="240" w:lineRule="exact"/>
            </w:pPr>
            <w:r>
              <w:rPr>
                <w:rFonts w:hint="eastAsia"/>
              </w:rPr>
              <w:t xml:space="preserve">　　　　　　　</w:t>
            </w:r>
            <w:r>
              <w:rPr>
                <w:rFonts w:hint="eastAsia"/>
              </w:rPr>
              <w:t>@</w:t>
            </w:r>
          </w:p>
        </w:tc>
      </w:tr>
      <w:tr w:rsidR="009B6643" w14:paraId="756658C5" w14:textId="77777777">
        <w:trPr>
          <w:trHeight w:val="285"/>
        </w:trPr>
        <w:tc>
          <w:tcPr>
            <w:tcW w:w="6660" w:type="dxa"/>
            <w:gridSpan w:val="7"/>
            <w:tcBorders>
              <w:bottom w:val="dotted" w:sz="4" w:space="0" w:color="auto"/>
            </w:tcBorders>
          </w:tcPr>
          <w:p w14:paraId="17D7A9FB" w14:textId="77777777" w:rsidR="009B6643" w:rsidRDefault="009B6643" w:rsidP="009B6643">
            <w:r>
              <w:rPr>
                <w:rFonts w:hint="eastAsia"/>
              </w:rPr>
              <w:t>フリガナ</w:t>
            </w:r>
          </w:p>
        </w:tc>
        <w:tc>
          <w:tcPr>
            <w:tcW w:w="2520" w:type="dxa"/>
            <w:gridSpan w:val="2"/>
            <w:vMerge w:val="restart"/>
          </w:tcPr>
          <w:p w14:paraId="47A0BE6D" w14:textId="77777777" w:rsidR="009B6643" w:rsidRDefault="009B6643" w:rsidP="009B6643">
            <w:pPr>
              <w:widowControl/>
              <w:jc w:val="left"/>
            </w:pPr>
            <w:r>
              <w:rPr>
                <w:rFonts w:hint="eastAsia"/>
              </w:rPr>
              <w:t>TEL</w:t>
            </w:r>
          </w:p>
          <w:p w14:paraId="7CB636EF" w14:textId="77777777" w:rsidR="009B6643" w:rsidRDefault="009B6643">
            <w:pPr>
              <w:widowControl/>
              <w:jc w:val="left"/>
            </w:pPr>
          </w:p>
        </w:tc>
      </w:tr>
      <w:tr w:rsidR="009B6643" w14:paraId="0048D1FE" w14:textId="77777777">
        <w:trPr>
          <w:trHeight w:val="435"/>
        </w:trPr>
        <w:tc>
          <w:tcPr>
            <w:tcW w:w="6660" w:type="dxa"/>
            <w:gridSpan w:val="7"/>
            <w:vMerge w:val="restart"/>
            <w:tcBorders>
              <w:top w:val="dotted" w:sz="4" w:space="0" w:color="auto"/>
            </w:tcBorders>
          </w:tcPr>
          <w:p w14:paraId="726877C6" w14:textId="77777777" w:rsidR="009B6643" w:rsidRPr="00C7768C" w:rsidRDefault="009B6643" w:rsidP="009B6643">
            <w:pPr>
              <w:ind w:firstLineChars="400" w:firstLine="840"/>
              <w:rPr>
                <w:sz w:val="16"/>
                <w:szCs w:val="16"/>
              </w:rPr>
            </w:pPr>
            <w:r>
              <w:rPr>
                <w:rFonts w:hint="eastAsia"/>
              </w:rPr>
              <w:t>〒</w:t>
            </w:r>
            <w:r>
              <w:rPr>
                <w:rFonts w:hint="eastAsia"/>
              </w:rPr>
              <w:t xml:space="preserve">(     </w:t>
            </w:r>
            <w:r>
              <w:rPr>
                <w:rFonts w:hint="eastAsia"/>
              </w:rPr>
              <w:t xml:space="preserve">　－　　　　　</w:t>
            </w:r>
            <w:r>
              <w:rPr>
                <w:rFonts w:hint="eastAsia"/>
              </w:rPr>
              <w:t>)</w:t>
            </w:r>
            <w:r w:rsidRPr="00C7768C">
              <w:rPr>
                <w:rFonts w:hint="eastAsia"/>
                <w:sz w:val="16"/>
                <w:szCs w:val="16"/>
              </w:rPr>
              <w:t>(</w:t>
            </w:r>
            <w:r w:rsidRPr="00C7768C">
              <w:rPr>
                <w:rFonts w:hint="eastAsia"/>
                <w:sz w:val="16"/>
                <w:szCs w:val="16"/>
              </w:rPr>
              <w:t>現住所以外に連絡を希望する場合のみ記入</w:t>
            </w:r>
            <w:r w:rsidRPr="00C7768C">
              <w:rPr>
                <w:rFonts w:hint="eastAsia"/>
                <w:sz w:val="16"/>
                <w:szCs w:val="16"/>
              </w:rPr>
              <w:t>)</w:t>
            </w:r>
          </w:p>
          <w:p w14:paraId="2CC7CAA9" w14:textId="77777777" w:rsidR="009B6643" w:rsidRDefault="009B6643" w:rsidP="009B6643">
            <w:r>
              <w:rPr>
                <w:rFonts w:hint="eastAsia"/>
              </w:rPr>
              <w:t>連絡先</w:t>
            </w:r>
          </w:p>
        </w:tc>
        <w:tc>
          <w:tcPr>
            <w:tcW w:w="2520" w:type="dxa"/>
            <w:gridSpan w:val="2"/>
            <w:vMerge/>
          </w:tcPr>
          <w:p w14:paraId="07B6863F" w14:textId="77777777" w:rsidR="009B6643" w:rsidRDefault="009B6643">
            <w:pPr>
              <w:widowControl/>
              <w:jc w:val="left"/>
            </w:pPr>
          </w:p>
        </w:tc>
      </w:tr>
      <w:tr w:rsidR="009B6643" w14:paraId="6A1B7CC6" w14:textId="77777777">
        <w:trPr>
          <w:trHeight w:val="705"/>
        </w:trPr>
        <w:tc>
          <w:tcPr>
            <w:tcW w:w="6660" w:type="dxa"/>
            <w:gridSpan w:val="7"/>
            <w:vMerge/>
          </w:tcPr>
          <w:p w14:paraId="04ACAC1C" w14:textId="77777777" w:rsidR="009B6643" w:rsidRDefault="009B6643" w:rsidP="009B6643">
            <w:pPr>
              <w:ind w:firstLineChars="400" w:firstLine="840"/>
            </w:pPr>
          </w:p>
        </w:tc>
        <w:tc>
          <w:tcPr>
            <w:tcW w:w="2520" w:type="dxa"/>
            <w:gridSpan w:val="2"/>
          </w:tcPr>
          <w:p w14:paraId="6F534F70" w14:textId="77777777" w:rsidR="009B6643" w:rsidRDefault="009B6643" w:rsidP="009B6643">
            <w:pPr>
              <w:jc w:val="left"/>
            </w:pPr>
            <w:r>
              <w:rPr>
                <w:rFonts w:hint="eastAsia"/>
              </w:rPr>
              <w:t>FAX</w:t>
            </w:r>
          </w:p>
        </w:tc>
      </w:tr>
    </w:tbl>
    <w:p w14:paraId="3B8EA001" w14:textId="77777777" w:rsidR="009B6643" w:rsidRDefault="009B6643"/>
    <w:tbl>
      <w:tblPr>
        <w:tblW w:w="9180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160"/>
        <w:gridCol w:w="7020"/>
      </w:tblGrid>
      <w:tr w:rsidR="009B6643" w14:paraId="60C044F4" w14:textId="77777777">
        <w:trPr>
          <w:trHeight w:val="705"/>
        </w:trPr>
        <w:tc>
          <w:tcPr>
            <w:tcW w:w="2160" w:type="dxa"/>
            <w:tcBorders>
              <w:bottom w:val="dotted" w:sz="4" w:space="0" w:color="auto"/>
            </w:tcBorders>
          </w:tcPr>
          <w:p w14:paraId="699D2BAA" w14:textId="77777777" w:rsidR="009B6643" w:rsidRDefault="009B6643"/>
          <w:p w14:paraId="4DA108C6" w14:textId="77777777" w:rsidR="009B6643" w:rsidRDefault="009B6643">
            <w:r>
              <w:rPr>
                <w:rFonts w:hint="eastAsia"/>
              </w:rPr>
              <w:t>最終学歴</w:t>
            </w:r>
          </w:p>
          <w:p w14:paraId="35DA82F9" w14:textId="77777777" w:rsidR="009B6643" w:rsidRDefault="009B6643"/>
        </w:tc>
        <w:tc>
          <w:tcPr>
            <w:tcW w:w="7020" w:type="dxa"/>
            <w:tcBorders>
              <w:bottom w:val="dotted" w:sz="4" w:space="0" w:color="auto"/>
            </w:tcBorders>
          </w:tcPr>
          <w:p w14:paraId="1ADF6BA4" w14:textId="77777777" w:rsidR="009B6643" w:rsidRDefault="009B6643">
            <w:r>
              <w:rPr>
                <w:rFonts w:hint="eastAsia"/>
              </w:rPr>
              <w:t xml:space="preserve">　　　　　　　　　</w:t>
            </w:r>
            <w:r w:rsidR="00F93FDB">
              <w:rPr>
                <w:rFonts w:hint="eastAsia"/>
              </w:rPr>
              <w:t>大学</w:t>
            </w:r>
          </w:p>
          <w:p w14:paraId="08313C9C" w14:textId="77777777" w:rsidR="009B6643" w:rsidRDefault="009B6643" w:rsidP="009B6643">
            <w:pPr>
              <w:ind w:firstLineChars="200" w:firstLine="420"/>
            </w:pPr>
            <w:r>
              <w:rPr>
                <w:rFonts w:hint="eastAsia"/>
              </w:rPr>
              <w:t xml:space="preserve">年　　月　　　</w:t>
            </w:r>
            <w:r w:rsidR="00F93FDB">
              <w:rPr>
                <w:rFonts w:hint="eastAsia"/>
              </w:rPr>
              <w:t xml:space="preserve">　　</w:t>
            </w:r>
            <w:r>
              <w:rPr>
                <w:rFonts w:hint="eastAsia"/>
              </w:rPr>
              <w:t xml:space="preserve">　　　　　　　　学科・専攻　卒業・</w:t>
            </w:r>
            <w:r w:rsidR="00F93FDB">
              <w:rPr>
                <w:rFonts w:hint="eastAsia"/>
              </w:rPr>
              <w:t>修了</w:t>
            </w:r>
          </w:p>
          <w:p w14:paraId="63EEF1D4" w14:textId="77777777" w:rsidR="009B6643" w:rsidRDefault="009B6643">
            <w:r>
              <w:rPr>
                <w:rFonts w:hint="eastAsia"/>
              </w:rPr>
              <w:t xml:space="preserve">　　　　　　　　　大学院</w:t>
            </w:r>
          </w:p>
        </w:tc>
      </w:tr>
      <w:tr w:rsidR="009B6643" w14:paraId="548BF4D0" w14:textId="77777777">
        <w:trPr>
          <w:trHeight w:val="330"/>
        </w:trPr>
        <w:tc>
          <w:tcPr>
            <w:tcW w:w="2160" w:type="dxa"/>
            <w:vMerge w:val="restart"/>
          </w:tcPr>
          <w:p w14:paraId="4B2236E8" w14:textId="77777777" w:rsidR="009B6643" w:rsidRDefault="009B6643"/>
          <w:p w14:paraId="7AA13C31" w14:textId="77777777" w:rsidR="009B6643" w:rsidRDefault="009B6643" w:rsidP="009B6643"/>
          <w:p w14:paraId="168F22CF" w14:textId="77777777" w:rsidR="009B6643" w:rsidRDefault="009B6643" w:rsidP="009B6643">
            <w:r>
              <w:rPr>
                <w:rFonts w:hint="eastAsia"/>
              </w:rPr>
              <w:t>職歴</w:t>
            </w:r>
          </w:p>
          <w:p w14:paraId="0C370E2F" w14:textId="77777777" w:rsidR="009B6643" w:rsidRDefault="009B6643"/>
          <w:p w14:paraId="3727D048" w14:textId="77777777" w:rsidR="009B6643" w:rsidRDefault="009B6643"/>
        </w:tc>
        <w:tc>
          <w:tcPr>
            <w:tcW w:w="7020" w:type="dxa"/>
            <w:tcBorders>
              <w:bottom w:val="dotted" w:sz="4" w:space="0" w:color="auto"/>
            </w:tcBorders>
          </w:tcPr>
          <w:p w14:paraId="0D6E1E45" w14:textId="77777777" w:rsidR="009B6643" w:rsidRDefault="009B6643"/>
        </w:tc>
      </w:tr>
      <w:tr w:rsidR="009B6643" w14:paraId="536461DF" w14:textId="77777777">
        <w:trPr>
          <w:trHeight w:val="330"/>
        </w:trPr>
        <w:tc>
          <w:tcPr>
            <w:tcW w:w="2160" w:type="dxa"/>
            <w:vMerge/>
          </w:tcPr>
          <w:p w14:paraId="183BAECD" w14:textId="77777777" w:rsidR="009B6643" w:rsidRDefault="009B6643"/>
        </w:tc>
        <w:tc>
          <w:tcPr>
            <w:tcW w:w="7020" w:type="dxa"/>
            <w:tcBorders>
              <w:top w:val="dotted" w:sz="4" w:space="0" w:color="auto"/>
              <w:bottom w:val="dotted" w:sz="4" w:space="0" w:color="auto"/>
            </w:tcBorders>
          </w:tcPr>
          <w:p w14:paraId="44AD9CC7" w14:textId="77777777" w:rsidR="009B6643" w:rsidRDefault="009B6643"/>
        </w:tc>
      </w:tr>
      <w:tr w:rsidR="009B6643" w14:paraId="44C43EA0" w14:textId="77777777">
        <w:trPr>
          <w:trHeight w:val="315"/>
        </w:trPr>
        <w:tc>
          <w:tcPr>
            <w:tcW w:w="2160" w:type="dxa"/>
            <w:vMerge/>
          </w:tcPr>
          <w:p w14:paraId="4D0B9136" w14:textId="77777777" w:rsidR="009B6643" w:rsidRDefault="009B6643"/>
        </w:tc>
        <w:tc>
          <w:tcPr>
            <w:tcW w:w="7020" w:type="dxa"/>
            <w:tcBorders>
              <w:top w:val="dotted" w:sz="4" w:space="0" w:color="auto"/>
              <w:bottom w:val="dotted" w:sz="4" w:space="0" w:color="auto"/>
            </w:tcBorders>
          </w:tcPr>
          <w:p w14:paraId="4FCE9F5B" w14:textId="77777777" w:rsidR="009B6643" w:rsidRDefault="009B6643"/>
        </w:tc>
      </w:tr>
      <w:tr w:rsidR="009B6643" w14:paraId="3A6ED7A5" w14:textId="77777777">
        <w:trPr>
          <w:trHeight w:val="300"/>
        </w:trPr>
        <w:tc>
          <w:tcPr>
            <w:tcW w:w="2160" w:type="dxa"/>
            <w:vMerge/>
          </w:tcPr>
          <w:p w14:paraId="37A34E6D" w14:textId="77777777" w:rsidR="009B6643" w:rsidRDefault="009B6643"/>
        </w:tc>
        <w:tc>
          <w:tcPr>
            <w:tcW w:w="7020" w:type="dxa"/>
            <w:tcBorders>
              <w:top w:val="dotted" w:sz="4" w:space="0" w:color="auto"/>
              <w:bottom w:val="dotted" w:sz="4" w:space="0" w:color="auto"/>
            </w:tcBorders>
          </w:tcPr>
          <w:p w14:paraId="0F047E52" w14:textId="77777777" w:rsidR="009B6643" w:rsidRDefault="009B6643"/>
        </w:tc>
      </w:tr>
      <w:tr w:rsidR="009B6643" w14:paraId="25056315" w14:textId="77777777">
        <w:trPr>
          <w:trHeight w:val="405"/>
        </w:trPr>
        <w:tc>
          <w:tcPr>
            <w:tcW w:w="2160" w:type="dxa"/>
            <w:vMerge/>
          </w:tcPr>
          <w:p w14:paraId="4953B633" w14:textId="77777777" w:rsidR="009B6643" w:rsidRDefault="009B6643"/>
        </w:tc>
        <w:tc>
          <w:tcPr>
            <w:tcW w:w="7020" w:type="dxa"/>
            <w:tcBorders>
              <w:top w:val="dotted" w:sz="4" w:space="0" w:color="auto"/>
            </w:tcBorders>
          </w:tcPr>
          <w:p w14:paraId="2B819387" w14:textId="77777777" w:rsidR="009B6643" w:rsidRDefault="009B6643" w:rsidP="009B6643"/>
        </w:tc>
      </w:tr>
      <w:tr w:rsidR="009B6643" w14:paraId="19EFE912" w14:textId="77777777" w:rsidTr="00042720">
        <w:trPr>
          <w:trHeight w:val="981"/>
        </w:trPr>
        <w:tc>
          <w:tcPr>
            <w:tcW w:w="2160" w:type="dxa"/>
            <w:tcBorders>
              <w:bottom w:val="single" w:sz="4" w:space="0" w:color="auto"/>
            </w:tcBorders>
          </w:tcPr>
          <w:p w14:paraId="5AB6E994" w14:textId="77777777" w:rsidR="009B6643" w:rsidRDefault="009B6643"/>
          <w:p w14:paraId="362BC183" w14:textId="77777777" w:rsidR="009B6643" w:rsidRDefault="009B6643">
            <w:r>
              <w:rPr>
                <w:rFonts w:hint="eastAsia"/>
              </w:rPr>
              <w:t>備考</w:t>
            </w:r>
          </w:p>
        </w:tc>
        <w:tc>
          <w:tcPr>
            <w:tcW w:w="7020" w:type="dxa"/>
          </w:tcPr>
          <w:p w14:paraId="47AB83E6" w14:textId="77777777" w:rsidR="009B6643" w:rsidRDefault="009B6643"/>
        </w:tc>
      </w:tr>
    </w:tbl>
    <w:p w14:paraId="23CD1B34" w14:textId="77777777" w:rsidR="009B6643" w:rsidRDefault="009B6643" w:rsidP="005D0019">
      <w:pPr>
        <w:rPr>
          <w:sz w:val="18"/>
          <w:szCs w:val="18"/>
        </w:rPr>
      </w:pPr>
    </w:p>
    <w:tbl>
      <w:tblPr>
        <w:tblW w:w="6663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265"/>
        <w:gridCol w:w="4398"/>
      </w:tblGrid>
      <w:tr w:rsidR="009B6643" w14:paraId="2A597F66" w14:textId="77777777" w:rsidTr="005D0019">
        <w:trPr>
          <w:trHeight w:val="360"/>
        </w:trPr>
        <w:tc>
          <w:tcPr>
            <w:tcW w:w="6663" w:type="dxa"/>
            <w:gridSpan w:val="2"/>
            <w:tcBorders>
              <w:top w:val="nil"/>
              <w:left w:val="nil"/>
              <w:right w:val="nil"/>
            </w:tcBorders>
          </w:tcPr>
          <w:p w14:paraId="0E994E32" w14:textId="77777777" w:rsidR="009B6643" w:rsidRDefault="005D0019" w:rsidP="009B6643">
            <w:r>
              <w:rPr>
                <w:rFonts w:hint="eastAsia"/>
              </w:rPr>
              <w:t>以下、</w:t>
            </w:r>
            <w:r w:rsidR="009B6643">
              <w:rPr>
                <w:rFonts w:hint="eastAsia"/>
              </w:rPr>
              <w:t>大学の記入欄</w:t>
            </w:r>
            <w:r w:rsidR="009B6643">
              <w:rPr>
                <w:rFonts w:hint="eastAsia"/>
              </w:rPr>
              <w:t>(</w:t>
            </w:r>
            <w:r w:rsidR="009B6643">
              <w:rPr>
                <w:rFonts w:hint="eastAsia"/>
              </w:rPr>
              <w:t>志願者は記入しないこと</w:t>
            </w:r>
            <w:r w:rsidR="009B6643">
              <w:rPr>
                <w:rFonts w:hint="eastAsia"/>
              </w:rPr>
              <w:t>)</w:t>
            </w:r>
          </w:p>
        </w:tc>
      </w:tr>
      <w:tr w:rsidR="005D0019" w14:paraId="2D468B80" w14:textId="77777777" w:rsidTr="005D0019">
        <w:trPr>
          <w:trHeight w:val="345"/>
        </w:trPr>
        <w:tc>
          <w:tcPr>
            <w:tcW w:w="2265" w:type="dxa"/>
          </w:tcPr>
          <w:p w14:paraId="46793E7A" w14:textId="77777777" w:rsidR="005D0019" w:rsidRDefault="005D0019" w:rsidP="009B6643">
            <w:r>
              <w:rPr>
                <w:rFonts w:hint="eastAsia"/>
              </w:rPr>
              <w:t>履修許可年月日</w:t>
            </w:r>
          </w:p>
        </w:tc>
        <w:tc>
          <w:tcPr>
            <w:tcW w:w="4398" w:type="dxa"/>
          </w:tcPr>
          <w:p w14:paraId="345EA0AB" w14:textId="77777777" w:rsidR="005D0019" w:rsidRDefault="005D0019" w:rsidP="005D0019">
            <w:r>
              <w:rPr>
                <w:rFonts w:hint="eastAsia"/>
              </w:rPr>
              <w:t xml:space="preserve">　　　　　　　年　　　　月　　　　日</w:t>
            </w:r>
          </w:p>
        </w:tc>
      </w:tr>
      <w:tr w:rsidR="005D0019" w14:paraId="520FF645" w14:textId="77777777" w:rsidTr="005D0019">
        <w:trPr>
          <w:trHeight w:val="345"/>
        </w:trPr>
        <w:tc>
          <w:tcPr>
            <w:tcW w:w="2265" w:type="dxa"/>
          </w:tcPr>
          <w:p w14:paraId="06627D01" w14:textId="77777777" w:rsidR="005D0019" w:rsidRDefault="005D0019" w:rsidP="009B6643">
            <w:r>
              <w:rPr>
                <w:rFonts w:hint="eastAsia"/>
              </w:rPr>
              <w:t>修了年月日</w:t>
            </w:r>
          </w:p>
        </w:tc>
        <w:tc>
          <w:tcPr>
            <w:tcW w:w="4398" w:type="dxa"/>
          </w:tcPr>
          <w:p w14:paraId="0B623821" w14:textId="77777777" w:rsidR="005D0019" w:rsidRDefault="005D0019" w:rsidP="005D0019">
            <w:r>
              <w:rPr>
                <w:rFonts w:hint="eastAsia"/>
              </w:rPr>
              <w:t xml:space="preserve">　　　　　　　年　　　　月　　　　日</w:t>
            </w:r>
          </w:p>
        </w:tc>
      </w:tr>
      <w:tr w:rsidR="005D0019" w14:paraId="2EF91376" w14:textId="77777777" w:rsidTr="005D0019">
        <w:trPr>
          <w:trHeight w:val="345"/>
        </w:trPr>
        <w:tc>
          <w:tcPr>
            <w:tcW w:w="2265" w:type="dxa"/>
          </w:tcPr>
          <w:p w14:paraId="49679C51" w14:textId="77777777" w:rsidR="005D0019" w:rsidRDefault="005D0019" w:rsidP="009B6643">
            <w:r>
              <w:rPr>
                <w:rFonts w:hint="eastAsia"/>
              </w:rPr>
              <w:t>履修証明書番号</w:t>
            </w:r>
          </w:p>
        </w:tc>
        <w:tc>
          <w:tcPr>
            <w:tcW w:w="4398" w:type="dxa"/>
          </w:tcPr>
          <w:p w14:paraId="26E4B4CE" w14:textId="77777777" w:rsidR="005D0019" w:rsidRDefault="003544C5" w:rsidP="00B67B90">
            <w:r>
              <w:rPr>
                <w:rFonts w:hint="eastAsia"/>
              </w:rPr>
              <w:t xml:space="preserve">　　</w:t>
            </w:r>
            <w:r w:rsidR="00B67B90">
              <w:rPr>
                <w:rFonts w:hint="eastAsia"/>
              </w:rPr>
              <w:t xml:space="preserve">　　　　　第　　　　　　　　　号</w:t>
            </w:r>
          </w:p>
        </w:tc>
      </w:tr>
    </w:tbl>
    <w:p w14:paraId="246C5A6E" w14:textId="77777777" w:rsidR="003544C5" w:rsidRDefault="003544C5" w:rsidP="003544C5">
      <w:pPr>
        <w:ind w:firstLineChars="2800" w:firstLine="5880"/>
      </w:pPr>
    </w:p>
    <w:p w14:paraId="6BD5E927" w14:textId="77777777" w:rsidR="009B6643" w:rsidRDefault="009B6643" w:rsidP="003544C5">
      <w:pPr>
        <w:ind w:firstLineChars="2800" w:firstLine="5880"/>
      </w:pPr>
      <w:r>
        <w:rPr>
          <w:rFonts w:hint="eastAsia"/>
        </w:rPr>
        <w:t>受理日　　　年　　　月　　　日</w:t>
      </w:r>
    </w:p>
    <w:p w14:paraId="085E6A0B" w14:textId="77777777" w:rsidR="00042720" w:rsidRDefault="00042720" w:rsidP="00042720">
      <w:r>
        <w:rPr>
          <w:rFonts w:hint="eastAsia"/>
        </w:rPr>
        <w:t>＜裏面に続く＞</w:t>
      </w:r>
    </w:p>
    <w:p w14:paraId="2916D8A0" w14:textId="77777777" w:rsidR="00042720" w:rsidRDefault="00042720" w:rsidP="00042720">
      <w:pPr>
        <w:jc w:val="center"/>
        <w:rPr>
          <w:rFonts w:eastAsia="ＭＳ Ｐゴシック"/>
          <w:sz w:val="28"/>
          <w:szCs w:val="28"/>
        </w:rPr>
      </w:pPr>
    </w:p>
    <w:p w14:paraId="6C81478A" w14:textId="77777777" w:rsidR="00042720" w:rsidRPr="00963A9C" w:rsidRDefault="00042720" w:rsidP="00042720">
      <w:pPr>
        <w:jc w:val="center"/>
        <w:rPr>
          <w:rFonts w:eastAsia="ＭＳ Ｐゴシック"/>
          <w:sz w:val="28"/>
          <w:szCs w:val="28"/>
        </w:rPr>
      </w:pPr>
      <w:r w:rsidRPr="00963A9C">
        <w:rPr>
          <w:rFonts w:eastAsia="ＭＳ Ｐゴシック" w:hint="eastAsia"/>
          <w:sz w:val="28"/>
          <w:szCs w:val="28"/>
        </w:rPr>
        <w:t>志望理由書</w:t>
      </w:r>
    </w:p>
    <w:p w14:paraId="36A27C09" w14:textId="77777777" w:rsidR="00042720" w:rsidRPr="0009104F" w:rsidRDefault="00042720" w:rsidP="00042720">
      <w:pPr>
        <w:jc w:val="center"/>
        <w:rPr>
          <w:rFonts w:eastAsia="ＭＳ Ｐゴシック"/>
        </w:rPr>
      </w:pPr>
    </w:p>
    <w:p w14:paraId="127D2556" w14:textId="77777777" w:rsidR="00042720" w:rsidRPr="0009104F" w:rsidRDefault="00042720" w:rsidP="00042720">
      <w:pPr>
        <w:jc w:val="center"/>
        <w:rPr>
          <w:rFonts w:eastAsia="ＭＳ Ｐゴシック"/>
        </w:rPr>
      </w:pPr>
      <w:r w:rsidRPr="0009104F">
        <w:rPr>
          <w:rFonts w:eastAsia="ＭＳ Ｐゴシック" w:hint="eastAsia"/>
        </w:rPr>
        <w:t xml:space="preserve">　　　　　　　　　氏　名：</w:t>
      </w:r>
    </w:p>
    <w:p w14:paraId="660E1354" w14:textId="77777777" w:rsidR="00042720" w:rsidRDefault="00042720" w:rsidP="00042720">
      <w:pPr>
        <w:rPr>
          <w:rFonts w:eastAsia="ＭＳ Ｐゴシック"/>
        </w:rPr>
      </w:pPr>
    </w:p>
    <w:p w14:paraId="45087B78" w14:textId="432F8BC5" w:rsidR="00042720" w:rsidRDefault="00042720" w:rsidP="00042720">
      <w:pPr>
        <w:rPr>
          <w:rFonts w:eastAsia="ＭＳ Ｐゴシック"/>
        </w:rPr>
      </w:pPr>
      <w:r w:rsidRPr="0064172A">
        <w:rPr>
          <w:rFonts w:eastAsia="ＭＳ Ｐゴシック" w:hint="eastAsia"/>
        </w:rPr>
        <w:t>【受講希望科目】</w:t>
      </w:r>
      <w:r>
        <w:rPr>
          <w:rFonts w:eastAsia="ＭＳ Ｐゴシック" w:hint="eastAsia"/>
        </w:rPr>
        <w:t xml:space="preserve">　※</w:t>
      </w:r>
      <w:r w:rsidR="00832CB9">
        <w:rPr>
          <w:rFonts w:eastAsia="ＭＳ Ｐゴシック" w:hint="eastAsia"/>
        </w:rPr>
        <w:t>受講希望欄に○</w:t>
      </w:r>
      <w:r>
        <w:rPr>
          <w:rFonts w:eastAsia="ＭＳ Ｐゴシック" w:hint="eastAsia"/>
        </w:rPr>
        <w:t>を記入してください。</w:t>
      </w:r>
    </w:p>
    <w:p w14:paraId="09803DF6" w14:textId="48024392" w:rsidR="00C647D5" w:rsidRPr="00A03574" w:rsidRDefault="00C647D5" w:rsidP="00042720">
      <w:pPr>
        <w:rPr>
          <w:rFonts w:eastAsia="ＭＳ Ｐゴシック"/>
        </w:rPr>
      </w:pPr>
      <w:r w:rsidRPr="00A03574">
        <w:rPr>
          <w:rFonts w:eastAsia="ＭＳ Ｐゴシック" w:hint="eastAsia"/>
        </w:rPr>
        <w:t>少なくとも、「機械学習基礎」か「データサイエンス</w:t>
      </w:r>
      <w:r w:rsidRPr="00A03574">
        <w:rPr>
          <w:rFonts w:eastAsia="ＭＳ Ｐゴシック" w:hint="eastAsia"/>
        </w:rPr>
        <w:t>II</w:t>
      </w:r>
      <w:r w:rsidRPr="00A03574">
        <w:rPr>
          <w:rFonts w:eastAsia="ＭＳ Ｐゴシック" w:hint="eastAsia"/>
        </w:rPr>
        <w:t>」のどちらかを受講する必要があります。両方を受講しても構いません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4"/>
        <w:gridCol w:w="1843"/>
      </w:tblGrid>
      <w:tr w:rsidR="00A03574" w:rsidRPr="00A03574" w14:paraId="2D460A30" w14:textId="77777777" w:rsidTr="00C647D5">
        <w:tc>
          <w:tcPr>
            <w:tcW w:w="3114" w:type="dxa"/>
            <w:shd w:val="clear" w:color="auto" w:fill="D9D9D9" w:themeFill="background1" w:themeFillShade="D9"/>
          </w:tcPr>
          <w:p w14:paraId="71759165" w14:textId="77777777" w:rsidR="00042720" w:rsidRPr="00A03574" w:rsidRDefault="00832CB9" w:rsidP="00E86761">
            <w:pPr>
              <w:jc w:val="center"/>
              <w:rPr>
                <w:rFonts w:eastAsia="ＭＳ Ｐゴシック"/>
              </w:rPr>
            </w:pPr>
            <w:r w:rsidRPr="00A03574">
              <w:rPr>
                <w:rFonts w:eastAsia="ＭＳ Ｐゴシック" w:hint="eastAsia"/>
              </w:rPr>
              <w:t>科目名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4657B19F" w14:textId="77777777" w:rsidR="00042720" w:rsidRPr="00A03574" w:rsidRDefault="00832CB9" w:rsidP="00E86761">
            <w:pPr>
              <w:jc w:val="center"/>
              <w:rPr>
                <w:rFonts w:eastAsia="ＭＳ Ｐゴシック"/>
              </w:rPr>
            </w:pPr>
            <w:r w:rsidRPr="00A03574">
              <w:rPr>
                <w:rFonts w:eastAsia="ＭＳ Ｐゴシック" w:hint="eastAsia"/>
              </w:rPr>
              <w:t>受講希望</w:t>
            </w:r>
          </w:p>
        </w:tc>
      </w:tr>
      <w:tr w:rsidR="00A03574" w:rsidRPr="00A03574" w14:paraId="57429ADB" w14:textId="77777777" w:rsidTr="00C647D5">
        <w:tc>
          <w:tcPr>
            <w:tcW w:w="3114" w:type="dxa"/>
          </w:tcPr>
          <w:p w14:paraId="73019CB7" w14:textId="080354DC" w:rsidR="00042720" w:rsidRPr="00A03574" w:rsidRDefault="00832CB9" w:rsidP="00B67B90">
            <w:pPr>
              <w:rPr>
                <w:rFonts w:eastAsia="ＭＳ Ｐゴシック"/>
              </w:rPr>
            </w:pPr>
            <w:r w:rsidRPr="00A03574">
              <w:rPr>
                <w:rFonts w:eastAsia="ＭＳ Ｐゴシック" w:hint="eastAsia"/>
              </w:rPr>
              <w:t>機械学習基礎</w:t>
            </w:r>
            <w:r w:rsidR="00C647D5" w:rsidRPr="00A03574">
              <w:rPr>
                <w:rFonts w:eastAsia="ＭＳ Ｐゴシック" w:hint="eastAsia"/>
              </w:rPr>
              <w:t>（選択必修）</w:t>
            </w:r>
          </w:p>
        </w:tc>
        <w:tc>
          <w:tcPr>
            <w:tcW w:w="1843" w:type="dxa"/>
          </w:tcPr>
          <w:p w14:paraId="1FE60B0C" w14:textId="1A121801" w:rsidR="00042720" w:rsidRPr="00A03574" w:rsidRDefault="00042720" w:rsidP="00832CB9">
            <w:pPr>
              <w:jc w:val="center"/>
              <w:rPr>
                <w:rFonts w:eastAsia="ＭＳ Ｐゴシック"/>
              </w:rPr>
            </w:pPr>
          </w:p>
        </w:tc>
        <w:bookmarkStart w:id="0" w:name="_GoBack"/>
        <w:bookmarkEnd w:id="0"/>
      </w:tr>
      <w:tr w:rsidR="00A03574" w:rsidRPr="00A03574" w14:paraId="6170119D" w14:textId="77777777" w:rsidTr="00C647D5">
        <w:tc>
          <w:tcPr>
            <w:tcW w:w="3114" w:type="dxa"/>
          </w:tcPr>
          <w:p w14:paraId="313BB90C" w14:textId="77777777" w:rsidR="00042720" w:rsidRPr="00A03574" w:rsidRDefault="005010BF" w:rsidP="00B67B90">
            <w:pPr>
              <w:rPr>
                <w:rFonts w:eastAsia="ＭＳ Ｐゴシック"/>
              </w:rPr>
            </w:pPr>
            <w:r w:rsidRPr="00A03574">
              <w:rPr>
                <w:rFonts w:eastAsia="ＭＳ Ｐゴシック" w:hint="eastAsia"/>
              </w:rPr>
              <w:t>機械学習応用</w:t>
            </w:r>
          </w:p>
        </w:tc>
        <w:tc>
          <w:tcPr>
            <w:tcW w:w="1843" w:type="dxa"/>
          </w:tcPr>
          <w:p w14:paraId="5B36D401" w14:textId="77777777" w:rsidR="00832CB9" w:rsidRPr="00A03574" w:rsidRDefault="00832CB9" w:rsidP="00E86761">
            <w:pPr>
              <w:jc w:val="center"/>
              <w:rPr>
                <w:rFonts w:eastAsia="ＭＳ Ｐゴシック"/>
              </w:rPr>
            </w:pPr>
          </w:p>
        </w:tc>
      </w:tr>
      <w:tr w:rsidR="00A03574" w:rsidRPr="00A03574" w14:paraId="75DE04E8" w14:textId="77777777" w:rsidTr="00C647D5">
        <w:tc>
          <w:tcPr>
            <w:tcW w:w="3114" w:type="dxa"/>
          </w:tcPr>
          <w:p w14:paraId="2360996A" w14:textId="77777777" w:rsidR="00832CB9" w:rsidRPr="00A03574" w:rsidRDefault="00832CB9" w:rsidP="00B67B90">
            <w:pPr>
              <w:rPr>
                <w:rFonts w:eastAsia="ＭＳ Ｐゴシック"/>
              </w:rPr>
            </w:pPr>
            <w:r w:rsidRPr="00A03574">
              <w:rPr>
                <w:rFonts w:eastAsia="ＭＳ Ｐゴシック" w:hint="eastAsia"/>
              </w:rPr>
              <w:t>データサイエンス</w:t>
            </w:r>
            <w:r w:rsidRPr="00A03574">
              <w:rPr>
                <w:rFonts w:eastAsia="ＭＳ Ｐゴシック" w:hint="eastAsia"/>
              </w:rPr>
              <w:t>I</w:t>
            </w:r>
          </w:p>
        </w:tc>
        <w:tc>
          <w:tcPr>
            <w:tcW w:w="1843" w:type="dxa"/>
          </w:tcPr>
          <w:p w14:paraId="4BEA4821" w14:textId="77777777" w:rsidR="00832CB9" w:rsidRPr="00A03574" w:rsidRDefault="00832CB9" w:rsidP="00E86761">
            <w:pPr>
              <w:jc w:val="center"/>
              <w:rPr>
                <w:rFonts w:eastAsia="ＭＳ Ｐゴシック"/>
              </w:rPr>
            </w:pPr>
          </w:p>
        </w:tc>
      </w:tr>
      <w:tr w:rsidR="00A03574" w:rsidRPr="00A03574" w14:paraId="61B9CCB6" w14:textId="77777777" w:rsidTr="00C647D5">
        <w:tc>
          <w:tcPr>
            <w:tcW w:w="3114" w:type="dxa"/>
          </w:tcPr>
          <w:p w14:paraId="616F4033" w14:textId="06F4BFD7" w:rsidR="00042720" w:rsidRPr="00A03574" w:rsidRDefault="00832CB9" w:rsidP="00B67B90">
            <w:pPr>
              <w:rPr>
                <w:rFonts w:eastAsia="ＭＳ Ｐゴシック"/>
              </w:rPr>
            </w:pPr>
            <w:r w:rsidRPr="00A03574">
              <w:rPr>
                <w:rFonts w:eastAsia="ＭＳ Ｐゴシック" w:hint="eastAsia"/>
              </w:rPr>
              <w:t>データサイエンス</w:t>
            </w:r>
            <w:r w:rsidRPr="00A03574">
              <w:rPr>
                <w:rFonts w:eastAsia="ＭＳ Ｐゴシック" w:hint="eastAsia"/>
              </w:rPr>
              <w:t>I</w:t>
            </w:r>
            <w:r w:rsidRPr="00A03574">
              <w:rPr>
                <w:rFonts w:eastAsia="ＭＳ Ｐゴシック"/>
              </w:rPr>
              <w:t>I</w:t>
            </w:r>
            <w:r w:rsidR="00C647D5" w:rsidRPr="00A03574">
              <w:rPr>
                <w:rFonts w:eastAsia="ＭＳ Ｐゴシック" w:hint="eastAsia"/>
              </w:rPr>
              <w:t>（選択必修）</w:t>
            </w:r>
          </w:p>
        </w:tc>
        <w:tc>
          <w:tcPr>
            <w:tcW w:w="1843" w:type="dxa"/>
          </w:tcPr>
          <w:p w14:paraId="03FED18D" w14:textId="77777777" w:rsidR="00042720" w:rsidRPr="00A03574" w:rsidRDefault="00042720" w:rsidP="00E86761">
            <w:pPr>
              <w:jc w:val="center"/>
              <w:rPr>
                <w:rFonts w:eastAsia="ＭＳ Ｐゴシック"/>
              </w:rPr>
            </w:pPr>
          </w:p>
        </w:tc>
      </w:tr>
      <w:tr w:rsidR="00A03574" w:rsidRPr="00A03574" w14:paraId="4D7CE9E7" w14:textId="77777777" w:rsidTr="00C647D5">
        <w:tc>
          <w:tcPr>
            <w:tcW w:w="3114" w:type="dxa"/>
          </w:tcPr>
          <w:p w14:paraId="2FEF4EB1" w14:textId="77777777" w:rsidR="00832CB9" w:rsidRPr="00A03574" w:rsidRDefault="00832CB9" w:rsidP="00B67B90">
            <w:pPr>
              <w:rPr>
                <w:rFonts w:eastAsia="ＭＳ Ｐゴシック"/>
              </w:rPr>
            </w:pPr>
            <w:r w:rsidRPr="00A03574">
              <w:rPr>
                <w:rFonts w:eastAsia="ＭＳ Ｐゴシック" w:hint="eastAsia"/>
              </w:rPr>
              <w:t>データサイエンス</w:t>
            </w:r>
            <w:r w:rsidRPr="00A03574">
              <w:rPr>
                <w:rFonts w:eastAsia="ＭＳ Ｐゴシック" w:hint="eastAsia"/>
              </w:rPr>
              <w:t>I</w:t>
            </w:r>
            <w:r w:rsidRPr="00A03574">
              <w:rPr>
                <w:rFonts w:eastAsia="ＭＳ Ｐゴシック"/>
              </w:rPr>
              <w:t>II</w:t>
            </w:r>
          </w:p>
        </w:tc>
        <w:tc>
          <w:tcPr>
            <w:tcW w:w="1843" w:type="dxa"/>
          </w:tcPr>
          <w:p w14:paraId="0AAA9759" w14:textId="77777777" w:rsidR="00832CB9" w:rsidRPr="00A03574" w:rsidRDefault="00832CB9" w:rsidP="00E86761">
            <w:pPr>
              <w:jc w:val="center"/>
              <w:rPr>
                <w:rFonts w:eastAsia="ＭＳ Ｐゴシック"/>
              </w:rPr>
            </w:pPr>
          </w:p>
        </w:tc>
      </w:tr>
      <w:tr w:rsidR="00A03574" w:rsidRPr="00A03574" w14:paraId="1741B96F" w14:textId="77777777" w:rsidTr="00C647D5">
        <w:tc>
          <w:tcPr>
            <w:tcW w:w="3114" w:type="dxa"/>
          </w:tcPr>
          <w:p w14:paraId="4C262214" w14:textId="77777777" w:rsidR="00832CB9" w:rsidRPr="00A03574" w:rsidRDefault="00832CB9" w:rsidP="00B67B90">
            <w:pPr>
              <w:rPr>
                <w:rFonts w:eastAsia="ＭＳ Ｐゴシック"/>
              </w:rPr>
            </w:pPr>
            <w:r w:rsidRPr="00A03574">
              <w:rPr>
                <w:rFonts w:eastAsia="ＭＳ Ｐゴシック" w:hint="eastAsia"/>
              </w:rPr>
              <w:t>ソフトウェアマイニング分析論</w:t>
            </w:r>
          </w:p>
        </w:tc>
        <w:tc>
          <w:tcPr>
            <w:tcW w:w="1843" w:type="dxa"/>
          </w:tcPr>
          <w:p w14:paraId="6DF626F7" w14:textId="77777777" w:rsidR="00832CB9" w:rsidRPr="00A03574" w:rsidRDefault="00832CB9" w:rsidP="00E86761">
            <w:pPr>
              <w:jc w:val="center"/>
              <w:rPr>
                <w:rFonts w:eastAsia="ＭＳ Ｐゴシック"/>
              </w:rPr>
            </w:pPr>
          </w:p>
        </w:tc>
      </w:tr>
      <w:tr w:rsidR="00A03574" w:rsidRPr="00A03574" w14:paraId="3BFB9AF7" w14:textId="77777777" w:rsidTr="00C647D5">
        <w:tc>
          <w:tcPr>
            <w:tcW w:w="3114" w:type="dxa"/>
          </w:tcPr>
          <w:p w14:paraId="4F7399C9" w14:textId="77777777" w:rsidR="00832CB9" w:rsidRPr="00A03574" w:rsidRDefault="00832CB9" w:rsidP="00B67B90">
            <w:pPr>
              <w:rPr>
                <w:rFonts w:eastAsia="ＭＳ Ｐゴシック"/>
              </w:rPr>
            </w:pPr>
            <w:r w:rsidRPr="00A03574">
              <w:rPr>
                <w:rFonts w:eastAsia="ＭＳ Ｐゴシック" w:hint="eastAsia"/>
              </w:rPr>
              <w:t>システム設計特論</w:t>
            </w:r>
          </w:p>
        </w:tc>
        <w:tc>
          <w:tcPr>
            <w:tcW w:w="1843" w:type="dxa"/>
          </w:tcPr>
          <w:p w14:paraId="20DF9248" w14:textId="77777777" w:rsidR="00832CB9" w:rsidRPr="00A03574" w:rsidRDefault="00832CB9" w:rsidP="00E86761">
            <w:pPr>
              <w:jc w:val="center"/>
              <w:rPr>
                <w:rFonts w:eastAsia="ＭＳ Ｐゴシック"/>
              </w:rPr>
            </w:pPr>
          </w:p>
        </w:tc>
      </w:tr>
      <w:tr w:rsidR="00A03574" w:rsidRPr="00A03574" w14:paraId="397C4614" w14:textId="77777777" w:rsidTr="00C647D5">
        <w:tc>
          <w:tcPr>
            <w:tcW w:w="3114" w:type="dxa"/>
          </w:tcPr>
          <w:p w14:paraId="3E74C228" w14:textId="77777777" w:rsidR="00042720" w:rsidRPr="00A03574" w:rsidRDefault="00832CB9" w:rsidP="00B67B90">
            <w:pPr>
              <w:rPr>
                <w:rFonts w:eastAsia="ＭＳ Ｐゴシック"/>
              </w:rPr>
            </w:pPr>
            <w:r w:rsidRPr="00A03574">
              <w:rPr>
                <w:rFonts w:eastAsia="ＭＳ Ｐゴシック" w:hint="eastAsia"/>
              </w:rPr>
              <w:t>I</w:t>
            </w:r>
            <w:r w:rsidRPr="00A03574">
              <w:rPr>
                <w:rFonts w:eastAsia="ＭＳ Ｐゴシック"/>
              </w:rPr>
              <w:t>oT</w:t>
            </w:r>
            <w:r w:rsidRPr="00A03574">
              <w:rPr>
                <w:rFonts w:eastAsia="ＭＳ Ｐゴシック" w:hint="eastAsia"/>
              </w:rPr>
              <w:t>プロセシング特論</w:t>
            </w:r>
          </w:p>
        </w:tc>
        <w:tc>
          <w:tcPr>
            <w:tcW w:w="1843" w:type="dxa"/>
          </w:tcPr>
          <w:p w14:paraId="20495CDD" w14:textId="77777777" w:rsidR="00042720" w:rsidRPr="00A03574" w:rsidRDefault="00042720" w:rsidP="00E86761">
            <w:pPr>
              <w:jc w:val="center"/>
              <w:rPr>
                <w:rFonts w:eastAsia="ＭＳ Ｐゴシック"/>
              </w:rPr>
            </w:pPr>
          </w:p>
        </w:tc>
      </w:tr>
      <w:tr w:rsidR="00A03574" w:rsidRPr="00A03574" w14:paraId="3935CF6E" w14:textId="77777777" w:rsidTr="00C647D5">
        <w:tc>
          <w:tcPr>
            <w:tcW w:w="3114" w:type="dxa"/>
          </w:tcPr>
          <w:p w14:paraId="0ADB6902" w14:textId="086E256A" w:rsidR="001E3024" w:rsidRPr="00A03574" w:rsidRDefault="001E3024" w:rsidP="00B67B90">
            <w:pPr>
              <w:rPr>
                <w:rFonts w:eastAsia="ＭＳ Ｐゴシック"/>
              </w:rPr>
            </w:pPr>
            <w:r w:rsidRPr="00A03574">
              <w:rPr>
                <w:rFonts w:eastAsia="ＭＳ Ｐゴシック" w:hint="eastAsia"/>
              </w:rPr>
              <w:t>データサイエンス特論</w:t>
            </w:r>
          </w:p>
        </w:tc>
        <w:tc>
          <w:tcPr>
            <w:tcW w:w="1843" w:type="dxa"/>
          </w:tcPr>
          <w:p w14:paraId="1E5836AA" w14:textId="77777777" w:rsidR="001E3024" w:rsidRPr="00A03574" w:rsidRDefault="001E3024" w:rsidP="00E86761">
            <w:pPr>
              <w:jc w:val="center"/>
              <w:rPr>
                <w:rFonts w:eastAsia="ＭＳ Ｐゴシック"/>
              </w:rPr>
            </w:pPr>
          </w:p>
        </w:tc>
      </w:tr>
    </w:tbl>
    <w:p w14:paraId="6F994527" w14:textId="77777777" w:rsidR="00042720" w:rsidRDefault="00042720" w:rsidP="00042720">
      <w:pPr>
        <w:rPr>
          <w:rFonts w:eastAsia="ＭＳ Ｐゴシック"/>
        </w:rPr>
      </w:pPr>
    </w:p>
    <w:p w14:paraId="65FEEBD7" w14:textId="77777777" w:rsidR="00042720" w:rsidRPr="0009104F" w:rsidRDefault="00042720" w:rsidP="00042720">
      <w:pPr>
        <w:rPr>
          <w:rFonts w:eastAsia="ＭＳ Ｐゴシック"/>
        </w:rPr>
      </w:pPr>
      <w:r w:rsidRPr="0036667C">
        <w:rPr>
          <w:rFonts w:eastAsia="ＭＳ Ｐゴシック" w:hint="eastAsia"/>
        </w:rPr>
        <w:t>【志望理由】</w:t>
      </w:r>
    </w:p>
    <w:tbl>
      <w:tblPr>
        <w:tblW w:w="946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9469"/>
      </w:tblGrid>
      <w:tr w:rsidR="00042720" w:rsidRPr="0036667C" w14:paraId="4D3991DB" w14:textId="77777777" w:rsidTr="00832CB9">
        <w:trPr>
          <w:trHeight w:val="418"/>
        </w:trPr>
        <w:tc>
          <w:tcPr>
            <w:tcW w:w="9469" w:type="dxa"/>
          </w:tcPr>
          <w:p w14:paraId="7FAA8EEA" w14:textId="77777777" w:rsidR="00042720" w:rsidRPr="0036667C" w:rsidRDefault="00042720" w:rsidP="00B67B90"/>
        </w:tc>
      </w:tr>
      <w:tr w:rsidR="00042720" w:rsidRPr="0036667C" w14:paraId="1377912D" w14:textId="77777777" w:rsidTr="00832CB9">
        <w:trPr>
          <w:trHeight w:val="418"/>
        </w:trPr>
        <w:tc>
          <w:tcPr>
            <w:tcW w:w="9469" w:type="dxa"/>
          </w:tcPr>
          <w:p w14:paraId="349D594C" w14:textId="77777777" w:rsidR="00042720" w:rsidRPr="0036667C" w:rsidRDefault="00042720" w:rsidP="00B67B90"/>
        </w:tc>
      </w:tr>
      <w:tr w:rsidR="00042720" w:rsidRPr="0036667C" w14:paraId="15F56807" w14:textId="77777777" w:rsidTr="00832CB9">
        <w:trPr>
          <w:trHeight w:val="418"/>
        </w:trPr>
        <w:tc>
          <w:tcPr>
            <w:tcW w:w="9469" w:type="dxa"/>
          </w:tcPr>
          <w:p w14:paraId="6D0939A5" w14:textId="77777777" w:rsidR="00042720" w:rsidRPr="0036667C" w:rsidRDefault="00042720" w:rsidP="00B67B90"/>
        </w:tc>
      </w:tr>
      <w:tr w:rsidR="00042720" w:rsidRPr="0036667C" w14:paraId="0010D651" w14:textId="77777777" w:rsidTr="00832CB9">
        <w:trPr>
          <w:trHeight w:val="418"/>
        </w:trPr>
        <w:tc>
          <w:tcPr>
            <w:tcW w:w="9469" w:type="dxa"/>
          </w:tcPr>
          <w:p w14:paraId="02A49C67" w14:textId="77777777" w:rsidR="00042720" w:rsidRPr="0036667C" w:rsidRDefault="00042720" w:rsidP="00B67B90"/>
        </w:tc>
      </w:tr>
      <w:tr w:rsidR="00042720" w:rsidRPr="0036667C" w14:paraId="46DC19D9" w14:textId="77777777" w:rsidTr="00832CB9">
        <w:trPr>
          <w:trHeight w:val="418"/>
        </w:trPr>
        <w:tc>
          <w:tcPr>
            <w:tcW w:w="9469" w:type="dxa"/>
          </w:tcPr>
          <w:p w14:paraId="20FA8C11" w14:textId="77777777" w:rsidR="00042720" w:rsidRPr="0036667C" w:rsidRDefault="00042720" w:rsidP="00B67B90"/>
        </w:tc>
      </w:tr>
      <w:tr w:rsidR="00042720" w:rsidRPr="0036667C" w14:paraId="7EC4D016" w14:textId="77777777" w:rsidTr="00832CB9">
        <w:trPr>
          <w:trHeight w:val="418"/>
        </w:trPr>
        <w:tc>
          <w:tcPr>
            <w:tcW w:w="9469" w:type="dxa"/>
          </w:tcPr>
          <w:p w14:paraId="04D8731D" w14:textId="77777777" w:rsidR="00042720" w:rsidRPr="0036667C" w:rsidRDefault="00042720" w:rsidP="00B67B90"/>
        </w:tc>
      </w:tr>
      <w:tr w:rsidR="00042720" w:rsidRPr="0036667C" w14:paraId="5FAA4F91" w14:textId="77777777" w:rsidTr="00832CB9">
        <w:trPr>
          <w:trHeight w:val="418"/>
        </w:trPr>
        <w:tc>
          <w:tcPr>
            <w:tcW w:w="9469" w:type="dxa"/>
          </w:tcPr>
          <w:p w14:paraId="5F6FD0CE" w14:textId="77777777" w:rsidR="00042720" w:rsidRPr="0036667C" w:rsidRDefault="00042720" w:rsidP="00B67B90"/>
        </w:tc>
      </w:tr>
      <w:tr w:rsidR="00042720" w:rsidRPr="0036667C" w14:paraId="659063A5" w14:textId="77777777" w:rsidTr="00832CB9">
        <w:trPr>
          <w:trHeight w:val="418"/>
        </w:trPr>
        <w:tc>
          <w:tcPr>
            <w:tcW w:w="9469" w:type="dxa"/>
          </w:tcPr>
          <w:p w14:paraId="23BB5AA0" w14:textId="77777777" w:rsidR="00042720" w:rsidRPr="0036667C" w:rsidRDefault="00042720" w:rsidP="00B67B90"/>
        </w:tc>
      </w:tr>
      <w:tr w:rsidR="00042720" w:rsidRPr="0036667C" w14:paraId="4384A4E2" w14:textId="77777777" w:rsidTr="00832CB9">
        <w:trPr>
          <w:trHeight w:val="418"/>
        </w:trPr>
        <w:tc>
          <w:tcPr>
            <w:tcW w:w="9469" w:type="dxa"/>
          </w:tcPr>
          <w:p w14:paraId="6F4BA1A2" w14:textId="77777777" w:rsidR="00042720" w:rsidRPr="0036667C" w:rsidRDefault="00042720" w:rsidP="00B67B90"/>
        </w:tc>
      </w:tr>
      <w:tr w:rsidR="00042720" w:rsidRPr="0036667C" w14:paraId="37D99F39" w14:textId="77777777" w:rsidTr="00832CB9">
        <w:trPr>
          <w:trHeight w:val="418"/>
        </w:trPr>
        <w:tc>
          <w:tcPr>
            <w:tcW w:w="9469" w:type="dxa"/>
          </w:tcPr>
          <w:p w14:paraId="52B654A2" w14:textId="77777777" w:rsidR="00042720" w:rsidRPr="0036667C" w:rsidRDefault="00042720" w:rsidP="00B67B90"/>
        </w:tc>
      </w:tr>
      <w:tr w:rsidR="00042720" w:rsidRPr="0036667C" w14:paraId="414856D4" w14:textId="77777777" w:rsidTr="00832CB9">
        <w:trPr>
          <w:trHeight w:val="418"/>
        </w:trPr>
        <w:tc>
          <w:tcPr>
            <w:tcW w:w="9469" w:type="dxa"/>
          </w:tcPr>
          <w:p w14:paraId="32BE156A" w14:textId="77777777" w:rsidR="00042720" w:rsidRPr="0036667C" w:rsidRDefault="00042720" w:rsidP="00B67B90"/>
        </w:tc>
      </w:tr>
      <w:tr w:rsidR="00042720" w:rsidRPr="0036667C" w14:paraId="6D099043" w14:textId="77777777" w:rsidTr="00832CB9">
        <w:trPr>
          <w:trHeight w:val="418"/>
        </w:trPr>
        <w:tc>
          <w:tcPr>
            <w:tcW w:w="9469" w:type="dxa"/>
          </w:tcPr>
          <w:p w14:paraId="0F37DC42" w14:textId="77777777" w:rsidR="00042720" w:rsidRPr="0036667C" w:rsidRDefault="00042720" w:rsidP="00B67B90"/>
        </w:tc>
      </w:tr>
      <w:tr w:rsidR="00042720" w:rsidRPr="0036667C" w14:paraId="78EE2254" w14:textId="77777777" w:rsidTr="00832CB9">
        <w:trPr>
          <w:trHeight w:val="418"/>
        </w:trPr>
        <w:tc>
          <w:tcPr>
            <w:tcW w:w="9469" w:type="dxa"/>
          </w:tcPr>
          <w:p w14:paraId="22F054B3" w14:textId="77777777" w:rsidR="00042720" w:rsidRPr="0036667C" w:rsidRDefault="00042720" w:rsidP="00B67B90"/>
        </w:tc>
      </w:tr>
      <w:tr w:rsidR="00042720" w:rsidRPr="0036667C" w14:paraId="5D329263" w14:textId="77777777" w:rsidTr="00832CB9">
        <w:trPr>
          <w:trHeight w:val="418"/>
        </w:trPr>
        <w:tc>
          <w:tcPr>
            <w:tcW w:w="9469" w:type="dxa"/>
          </w:tcPr>
          <w:p w14:paraId="62A7DF68" w14:textId="77777777" w:rsidR="00042720" w:rsidRPr="0036667C" w:rsidRDefault="00042720" w:rsidP="00B67B90"/>
        </w:tc>
      </w:tr>
      <w:tr w:rsidR="00042720" w:rsidRPr="0036667C" w14:paraId="0550505C" w14:textId="77777777" w:rsidTr="00832CB9">
        <w:trPr>
          <w:trHeight w:val="418"/>
        </w:trPr>
        <w:tc>
          <w:tcPr>
            <w:tcW w:w="9469" w:type="dxa"/>
          </w:tcPr>
          <w:p w14:paraId="7826D899" w14:textId="77777777" w:rsidR="00042720" w:rsidRPr="0036667C" w:rsidRDefault="00042720" w:rsidP="00B67B90"/>
        </w:tc>
      </w:tr>
      <w:tr w:rsidR="00042720" w:rsidRPr="0036667C" w14:paraId="6126FB77" w14:textId="77777777" w:rsidTr="00832CB9">
        <w:trPr>
          <w:trHeight w:val="418"/>
        </w:trPr>
        <w:tc>
          <w:tcPr>
            <w:tcW w:w="9469" w:type="dxa"/>
          </w:tcPr>
          <w:p w14:paraId="4FF4106D" w14:textId="77777777" w:rsidR="00042720" w:rsidRPr="0036667C" w:rsidRDefault="00042720" w:rsidP="00B67B90"/>
        </w:tc>
      </w:tr>
      <w:tr w:rsidR="00042720" w:rsidRPr="0036667C" w14:paraId="5804DF9B" w14:textId="77777777" w:rsidTr="00832CB9">
        <w:trPr>
          <w:trHeight w:val="418"/>
        </w:trPr>
        <w:tc>
          <w:tcPr>
            <w:tcW w:w="9469" w:type="dxa"/>
          </w:tcPr>
          <w:p w14:paraId="2F89E437" w14:textId="77777777" w:rsidR="00042720" w:rsidRPr="0036667C" w:rsidRDefault="00042720" w:rsidP="00B67B90"/>
        </w:tc>
      </w:tr>
    </w:tbl>
    <w:p w14:paraId="4E031E0A" w14:textId="77777777" w:rsidR="00042720" w:rsidRDefault="00042720" w:rsidP="00042720">
      <w:pPr>
        <w:jc w:val="right"/>
      </w:pPr>
      <w:r w:rsidRPr="0009104F">
        <w:rPr>
          <w:rFonts w:hint="eastAsia"/>
        </w:rPr>
        <w:t xml:space="preserve">　（</w:t>
      </w:r>
      <w:r w:rsidRPr="0009104F">
        <w:rPr>
          <w:rFonts w:eastAsia="ＭＳ Ｐゴシック" w:hint="eastAsia"/>
        </w:rPr>
        <w:t>ワープロ書きが望ましい。１ページ以内で説明すること。）</w:t>
      </w:r>
    </w:p>
    <w:sectPr w:rsidR="00042720" w:rsidSect="003544C5">
      <w:pgSz w:w="11906" w:h="16838" w:code="9"/>
      <w:pgMar w:top="624" w:right="991" w:bottom="624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BFF69F" w14:textId="77777777" w:rsidR="00AB6290" w:rsidRDefault="00AB6290" w:rsidP="007847A0">
      <w:r>
        <w:separator/>
      </w:r>
    </w:p>
  </w:endnote>
  <w:endnote w:type="continuationSeparator" w:id="0">
    <w:p w14:paraId="7455B1CE" w14:textId="77777777" w:rsidR="00AB6290" w:rsidRDefault="00AB6290" w:rsidP="007847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C8350C" w14:textId="77777777" w:rsidR="00AB6290" w:rsidRDefault="00AB6290" w:rsidP="007847A0">
      <w:r>
        <w:separator/>
      </w:r>
    </w:p>
  </w:footnote>
  <w:footnote w:type="continuationSeparator" w:id="0">
    <w:p w14:paraId="54C358C1" w14:textId="77777777" w:rsidR="00AB6290" w:rsidRDefault="00AB6290" w:rsidP="007847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0A95348"/>
    <w:multiLevelType w:val="hybridMultilevel"/>
    <w:tmpl w:val="82CC4B7C"/>
    <w:lvl w:ilvl="0" w:tplc="A81E1A5C">
      <w:start w:val="2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isplayHorizontalDrawingGridEvery w:val="0"/>
  <w:displayVerticalDrawingGridEvery w:val="2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Y0MDUyNLQ0MbO0MDZW0lEKTi0uzszPAykwrgUAITS+KiwAAAA="/>
  </w:docVars>
  <w:rsids>
    <w:rsidRoot w:val="00530A24"/>
    <w:rsid w:val="00042720"/>
    <w:rsid w:val="00146A0D"/>
    <w:rsid w:val="001E3024"/>
    <w:rsid w:val="001F5EE1"/>
    <w:rsid w:val="002A2BF0"/>
    <w:rsid w:val="002C07FF"/>
    <w:rsid w:val="002F46C3"/>
    <w:rsid w:val="003544C5"/>
    <w:rsid w:val="003A1145"/>
    <w:rsid w:val="005010BF"/>
    <w:rsid w:val="00530A24"/>
    <w:rsid w:val="00563A01"/>
    <w:rsid w:val="005B6335"/>
    <w:rsid w:val="005D0019"/>
    <w:rsid w:val="00652655"/>
    <w:rsid w:val="006B4FFE"/>
    <w:rsid w:val="007847A0"/>
    <w:rsid w:val="007A0047"/>
    <w:rsid w:val="00832CB9"/>
    <w:rsid w:val="008716F6"/>
    <w:rsid w:val="009B6643"/>
    <w:rsid w:val="00A03574"/>
    <w:rsid w:val="00A30E4E"/>
    <w:rsid w:val="00AB6290"/>
    <w:rsid w:val="00AB7C10"/>
    <w:rsid w:val="00B15870"/>
    <w:rsid w:val="00B43199"/>
    <w:rsid w:val="00B67B90"/>
    <w:rsid w:val="00BE1947"/>
    <w:rsid w:val="00C647D5"/>
    <w:rsid w:val="00CC0ACF"/>
    <w:rsid w:val="00D5329B"/>
    <w:rsid w:val="00E808E7"/>
    <w:rsid w:val="00E846D7"/>
    <w:rsid w:val="00E86761"/>
    <w:rsid w:val="00F07ED2"/>
    <w:rsid w:val="00F93F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4D87895B"/>
  <w15:docId w15:val="{2682D4F3-F6C1-4935-B9D0-D51CA4BC7D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716F6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530A24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7847A0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7847A0"/>
    <w:rPr>
      <w:kern w:val="2"/>
      <w:sz w:val="21"/>
      <w:szCs w:val="24"/>
    </w:rPr>
  </w:style>
  <w:style w:type="paragraph" w:styleId="a6">
    <w:name w:val="footer"/>
    <w:basedOn w:val="a"/>
    <w:link w:val="a7"/>
    <w:uiPriority w:val="99"/>
    <w:unhideWhenUsed/>
    <w:rsid w:val="007847A0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7847A0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731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29</Words>
  <Characters>415</Characters>
  <Application>Microsoft Office Word</Application>
  <DocSecurity>0</DocSecurity>
  <Lines>3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特別の課程受講願書</vt:lpstr>
      <vt:lpstr>特別の課程受講願書</vt:lpstr>
    </vt:vector>
  </TitlesOfParts>
  <Company>佐賀大学</Company>
  <LinksUpToDate>false</LinksUpToDate>
  <CharactersWithSpaces>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特別の課程受講願書</dc:title>
  <dc:creator>ishitaka</dc:creator>
  <cp:lastModifiedBy>東山 隆司</cp:lastModifiedBy>
  <cp:revision>3</cp:revision>
  <cp:lastPrinted>2016-06-27T07:28:00Z</cp:lastPrinted>
  <dcterms:created xsi:type="dcterms:W3CDTF">2020-01-30T04:40:00Z</dcterms:created>
  <dcterms:modified xsi:type="dcterms:W3CDTF">2020-01-30T04:40:00Z</dcterms:modified>
</cp:coreProperties>
</file>